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C5DD13" w14:textId="77777777" w:rsidR="00196AB5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fldChar w:fldCharType="begin"/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instrText xml:space="preserve"> HYPERLINK "https://touro.instructure.com/courses/30837/files/1589792/download?wrap=1" \o "youtube-3.zip" </w:instrTex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fldChar w:fldCharType="separate"/>
      </w:r>
      <w:r w:rsidRPr="00196AB5">
        <w:rPr>
          <w:rFonts w:ascii="Helvetica" w:eastAsia="Times New Roman" w:hAnsi="Helvetica" w:cs="Helvetica"/>
          <w:color w:val="000000"/>
          <w:sz w:val="24"/>
          <w:szCs w:val="24"/>
          <w:u w:val="single"/>
          <w:shd w:val="clear" w:color="auto" w:fill="FFFFFF"/>
        </w:rPr>
        <w:t>Attached is a working version of the YouTube application 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fldChar w:fldCharType="end"/>
      </w:r>
    </w:p>
    <w:p w14:paraId="0ABEFEAB" w14:textId="77777777" w:rsidR="00196AB5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hyperlink r:id="rId5" w:tooltip="youtube-4.zip" w:history="1">
        <w:r w:rsidRPr="00196AB5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youtube-4.zip</w:t>
        </w:r>
      </w:hyperlink>
    </w:p>
    <w:p w14:paraId="5C3C94A6" w14:textId="77777777" w:rsidR="00196AB5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How to work with the YouTube API:</w:t>
      </w:r>
    </w:p>
    <w:p w14:paraId="1B1F9CCB" w14:textId="77777777" w:rsidR="00196AB5" w:rsidRPr="00196AB5" w:rsidRDefault="00196AB5" w:rsidP="00196AB5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hyperlink r:id="rId6" w:tgtFrame="_blank" w:history="1">
        <w:r w:rsidRPr="00196AB5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https://developers.google.com/youtube/v3/docs/</w:t>
        </w:r>
        <w:r w:rsidRPr="00196AB5">
          <w:rPr>
            <w:rFonts w:ascii="Helvetica" w:eastAsia="Times New Roman" w:hAnsi="Helvetica" w:cs="Helvetica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26CECE39" w14:textId="77777777" w:rsidR="00196AB5" w:rsidRPr="00196AB5" w:rsidRDefault="00196AB5" w:rsidP="00196AB5">
      <w:pPr>
        <w:numPr>
          <w:ilvl w:val="0"/>
          <w:numId w:val="1"/>
        </w:numPr>
        <w:shd w:val="clear" w:color="auto" w:fill="FFFFFF"/>
        <w:spacing w:beforeAutospacing="1" w:after="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hyperlink r:id="rId7" w:tgtFrame="_blank" w:history="1">
        <w:r w:rsidRPr="00196AB5">
          <w:rPr>
            <w:rFonts w:ascii="Helvetica" w:eastAsia="Times New Roman" w:hAnsi="Helvetica" w:cs="Helvetica"/>
            <w:color w:val="0000FF"/>
            <w:sz w:val="24"/>
            <w:szCs w:val="24"/>
            <w:u w:val="single"/>
          </w:rPr>
          <w:t>https://developers.google.com/youtube/v3/docs/search/list</w:t>
        </w:r>
        <w:r w:rsidRPr="00196AB5">
          <w:rPr>
            <w:rFonts w:ascii="Helvetica" w:eastAsia="Times New Roman" w:hAnsi="Helvetica" w:cs="Helvetica"/>
            <w:color w:val="0000FF"/>
            <w:sz w:val="24"/>
            <w:szCs w:val="24"/>
            <w:u w:val="single"/>
            <w:bdr w:val="none" w:sz="0" w:space="0" w:color="auto" w:frame="1"/>
          </w:rPr>
          <w:t> (Links to an external site.)</w:t>
        </w:r>
      </w:hyperlink>
    </w:p>
    <w:p w14:paraId="66CA1634" w14:textId="77777777" w:rsidR="00196AB5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 xml:space="preserve">If you are interested in extra points on the </w:t>
      </w:r>
      <w:proofErr w:type="gramStart"/>
      <w:r w:rsidRPr="00196AB5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>Final,  you</w:t>
      </w:r>
      <w:proofErr w:type="gramEnd"/>
      <w:r w:rsidRPr="00196AB5">
        <w:rPr>
          <w:rFonts w:ascii="Helvetica" w:eastAsia="Times New Roman" w:hAnsi="Helvetica" w:cs="Helvetica"/>
          <w:b/>
          <w:bCs/>
          <w:color w:val="000000"/>
          <w:sz w:val="24"/>
          <w:szCs w:val="24"/>
        </w:rPr>
        <w:t xml:space="preserve"> can do the following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:</w:t>
      </w:r>
    </w:p>
    <w:p w14:paraId="71C2BD40" w14:textId="77777777" w:rsidR="00196AB5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 xml:space="preserve">Email me a </w:t>
      </w:r>
      <w:proofErr w:type="gramStart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cleaned up</w:t>
      </w:r>
      <w:proofErr w:type="gram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 xml:space="preserve"> version of the YouTube application.  Some examples would be:</w:t>
      </w:r>
    </w:p>
    <w:p w14:paraId="56E343D3" w14:textId="77777777" w:rsidR="00196AB5" w:rsidRPr="00196AB5" w:rsidRDefault="00196AB5" w:rsidP="00196AB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Notice how there are no variables being used in the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getButtons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method.  Would it make since for other methods to do something similar?  Reduce code that adds no value.</w:t>
      </w:r>
    </w:p>
    <w:p w14:paraId="67ADCDFE" w14:textId="77777777" w:rsidR="00196AB5" w:rsidRPr="00196AB5" w:rsidRDefault="00196AB5" w:rsidP="00196AB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 xml:space="preserve">Notice how we </w:t>
      </w:r>
      <w:proofErr w:type="gramStart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are  calling</w:t>
      </w:r>
      <w:proofErr w:type="gram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 xml:space="preserve"> the </w:t>
      </w:r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$.ajax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in 3 different methods (</w:t>
      </w:r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search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(),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nextPage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(),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prevPage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()).  Can we have these methods call a single method like </w:t>
      </w:r>
      <w:proofErr w:type="spellStart"/>
      <w:proofErr w:type="gram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getApiResults</w:t>
      </w:r>
      <w:proofErr w:type="spellEnd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(</w:t>
      </w:r>
      <w:proofErr w:type="gramEnd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)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, where we would ONLY have 1 , </w:t>
      </w:r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$.ajax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 on the page verses 3?</w:t>
      </w:r>
    </w:p>
    <w:p w14:paraId="11C46909" w14:textId="77777777" w:rsidR="00196AB5" w:rsidRPr="00196AB5" w:rsidRDefault="00196AB5" w:rsidP="00196AB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Notice in the </w:t>
      </w:r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data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section of the </w:t>
      </w:r>
      <w:proofErr w:type="gram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$.ajax</w:t>
      </w:r>
      <w:proofErr w:type="gram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 that the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nextPage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&amp;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prevPage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has 1 additional parameter </w:t>
      </w:r>
      <w:proofErr w:type="spellStart"/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pageToken</w:t>
      </w:r>
      <w:proofErr w:type="spellEnd"/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, where the search does not.</w:t>
      </w:r>
    </w:p>
    <w:p w14:paraId="36FE36FE" w14:textId="77777777" w:rsidR="00196AB5" w:rsidRPr="00196AB5" w:rsidRDefault="00196AB5" w:rsidP="00196AB5">
      <w:pPr>
        <w:numPr>
          <w:ilvl w:val="1"/>
          <w:numId w:val="2"/>
        </w:numPr>
        <w:shd w:val="clear" w:color="auto" w:fill="FFFFFF"/>
        <w:spacing w:before="100" w:beforeAutospacing="1" w:after="100" w:afterAutospacing="1" w:line="240" w:lineRule="auto"/>
        <w:ind w:left="750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Also note that the </w:t>
      </w:r>
      <w:r w:rsidRPr="00196AB5">
        <w:rPr>
          <w:rFonts w:ascii="Helvetica" w:eastAsia="Times New Roman" w:hAnsi="Helvetica" w:cs="Helvetica"/>
          <w:i/>
          <w:iCs/>
          <w:color w:val="000000"/>
          <w:sz w:val="24"/>
          <w:szCs w:val="24"/>
        </w:rPr>
        <w:t>data</w:t>
      </w: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 section is an object.  Can you create the object, for the data section and use dot/bracket notation to add the extra parameter is not null?</w:t>
      </w:r>
    </w:p>
    <w:p w14:paraId="51907501" w14:textId="77777777" w:rsidR="00196AB5" w:rsidRPr="00196AB5" w:rsidRDefault="00196AB5" w:rsidP="00196AB5">
      <w:pPr>
        <w:numPr>
          <w:ilvl w:val="0"/>
          <w:numId w:val="2"/>
        </w:numPr>
        <w:shd w:val="clear" w:color="auto" w:fill="FFFFFF"/>
        <w:spacing w:before="100" w:beforeAutospacing="1" w:after="100" w:afterAutospacing="1" w:line="240" w:lineRule="auto"/>
        <w:ind w:left="375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Any other suggestions?</w:t>
      </w:r>
    </w:p>
    <w:p w14:paraId="06EA945E" w14:textId="1B39A877" w:rsidR="00411C5F" w:rsidRPr="00196AB5" w:rsidRDefault="00196AB5" w:rsidP="00196AB5">
      <w:pPr>
        <w:shd w:val="clear" w:color="auto" w:fill="FFFFFF"/>
        <w:spacing w:before="180" w:after="180" w:line="240" w:lineRule="auto"/>
        <w:rPr>
          <w:rFonts w:ascii="Helvetica" w:eastAsia="Times New Roman" w:hAnsi="Helvetica" w:cs="Helvetica"/>
          <w:color w:val="000000"/>
          <w:sz w:val="24"/>
          <w:szCs w:val="24"/>
        </w:rPr>
      </w:pPr>
      <w:r w:rsidRPr="00196AB5">
        <w:rPr>
          <w:rFonts w:ascii="Helvetica" w:eastAsia="Times New Roman" w:hAnsi="Helvetica" w:cs="Helvetica"/>
          <w:color w:val="000000"/>
          <w:sz w:val="24"/>
          <w:szCs w:val="24"/>
        </w:rPr>
        <w:t>Let me know, if you have any questions.</w:t>
      </w:r>
      <w:bookmarkStart w:id="0" w:name="_GoBack"/>
      <w:bookmarkEnd w:id="0"/>
    </w:p>
    <w:sectPr w:rsidR="00411C5F" w:rsidRPr="00196AB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C34BB1"/>
    <w:multiLevelType w:val="multilevel"/>
    <w:tmpl w:val="2B28FF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C5E7F96"/>
    <w:multiLevelType w:val="multilevel"/>
    <w:tmpl w:val="D7E64A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0NTQ3NzM2sTQztDRT0lEKTi0uzszPAykwrAUAo6KQniwAAAA="/>
  </w:docVars>
  <w:rsids>
    <w:rsidRoot w:val="00497783"/>
    <w:rsid w:val="00196AB5"/>
    <w:rsid w:val="00411C5F"/>
    <w:rsid w:val="004977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4C5A86"/>
  <w15:chartTrackingRefBased/>
  <w15:docId w15:val="{BEEDBB35-60DA-44AF-9718-4E1A6CFAD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96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96AB5"/>
    <w:rPr>
      <w:color w:val="0000FF"/>
      <w:u w:val="single"/>
    </w:rPr>
  </w:style>
  <w:style w:type="character" w:customStyle="1" w:styleId="screenreader-only">
    <w:name w:val="screenreader-only"/>
    <w:basedOn w:val="DefaultParagraphFont"/>
    <w:rsid w:val="00196AB5"/>
  </w:style>
  <w:style w:type="character" w:styleId="Strong">
    <w:name w:val="Strong"/>
    <w:basedOn w:val="DefaultParagraphFont"/>
    <w:uiPriority w:val="22"/>
    <w:qFormat/>
    <w:rsid w:val="00196AB5"/>
    <w:rPr>
      <w:b/>
      <w:bCs/>
    </w:rPr>
  </w:style>
  <w:style w:type="character" w:styleId="Emphasis">
    <w:name w:val="Emphasis"/>
    <w:basedOn w:val="DefaultParagraphFont"/>
    <w:uiPriority w:val="20"/>
    <w:qFormat/>
    <w:rsid w:val="00196AB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70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youtube/v3/docs/search/lis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youtube/v3/docs/" TargetMode="External"/><Relationship Id="rId5" Type="http://schemas.openxmlformats.org/officeDocument/2006/relationships/hyperlink" Target="https://touro.instructure.com/courses/30837/files/1589863/download?wrap=1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3</Words>
  <Characters>1334</Characters>
  <Application>Microsoft Office Word</Application>
  <DocSecurity>0</DocSecurity>
  <Lines>11</Lines>
  <Paragraphs>3</Paragraphs>
  <ScaleCrop>false</ScaleCrop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eel Ahmed</dc:creator>
  <cp:keywords/>
  <dc:description/>
  <cp:lastModifiedBy>Adeel Ahmed</cp:lastModifiedBy>
  <cp:revision>2</cp:revision>
  <dcterms:created xsi:type="dcterms:W3CDTF">2019-12-30T03:56:00Z</dcterms:created>
  <dcterms:modified xsi:type="dcterms:W3CDTF">2019-12-30T03:56:00Z</dcterms:modified>
</cp:coreProperties>
</file>